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1e83cfdf04852cf1dc92c8851c26ff557ccfd75"/>
    <w:p>
      <w:pPr>
        <w:pStyle w:val="Heading1"/>
      </w:pPr>
      <w:r>
        <w:t xml:space="preserve">Academic Excellence Development Initiative</w:t>
      </w:r>
    </w:p>
    <w:p>
      <w:pPr>
        <w:pStyle w:val="FirstParagraph"/>
      </w:pPr>
      <w:r>
        <w:t xml:space="preserve">Shaping Future Educators for South Africa's Higher Education Landscape</w:t>
      </w:r>
    </w:p>
    <w:bookmarkEnd w:id="20"/>
    <w:p>
      <w:pPr>
        <w:pStyle w:val="BodyText"/>
      </w:pPr>
      <w:r>
        <w:t xml:space="preserve">Your Name</w:t>
      </w:r>
      <w:r>
        <w:br/>
      </w:r>
      <w:r>
        <w:t xml:space="preserve">Address Line 1, Cape Town, Western Cape 8000</w:t>
      </w:r>
      <w:r>
        <w:br/>
      </w:r>
      <w:r>
        <w:t xml:space="preserve">Email: your.email@example.com</w:t>
      </w:r>
      <w:r>
        <w:br/>
      </w:r>
      <w:r>
        <w:t xml:space="preserve">Phone: +27 76 XXX XXXX</w:t>
      </w:r>
      <w:r>
        <w:br/>
      </w:r>
      <w:r>
        <w:t xml:space="preserve">Date: October 26, 2023</w:t>
      </w:r>
    </w:p>
    <w:p>
      <w:pPr>
        <w:pStyle w:val="BodyText"/>
      </w:pPr>
      <w:r>
        <w:t xml:space="preserve">Human Resources Department</w:t>
      </w:r>
    </w:p>
    <w:p>
      <w:pPr>
        <w:pStyle w:val="BodyText"/>
      </w:pPr>
      <w:r>
        <w:t xml:space="preserve">Cape Peninsula University of Technology (CPUT)</w:t>
      </w:r>
    </w:p>
    <w:p>
      <w:pPr>
        <w:pStyle w:val="BodyText"/>
      </w:pPr>
      <w:r>
        <w:t xml:space="preserve">194 Cape Town Road</w:t>
      </w:r>
    </w:p>
    <w:p>
      <w:pPr>
        <w:pStyle w:val="BodyText"/>
      </w:pPr>
      <w:r>
        <w:t xml:space="preserve">Cape Town, Western Cape 8000</w:t>
      </w:r>
    </w:p>
    <w:bookmarkStart w:id="21" w:name="Xbee15494bb7c703899c6957ced6c0f4eb84952a"/>
    <w:p>
      <w:pPr>
        <w:pStyle w:val="Heading2"/>
      </w:pPr>
      <w:r>
        <w:t xml:space="preserve">Subject: Internship Application Letter for University Lecturer Position</w:t>
      </w:r>
    </w:p>
    <w:p>
      <w:pPr>
        <w:pStyle w:val="FirstParagraph"/>
      </w:pPr>
      <w:r>
        <w:t xml:space="preserve">Dear Human Resources Committee,</w:t>
      </w:r>
      <w:r>
        <w:t xml:space="preserve"> </w:t>
      </w:r>
      <w:r>
        <w:t xml:space="preserve">It is with profound enthusiasm and deep respect for South Africa's transformative educational landscape that I submit my formal Internship Application Letter for the University Lecturer Internship Program at Cape Peninsula University of Technology (CPUT) in Cape Town. As a dedicated scholar deeply committed to advancing higher education in South Africa, I am eager to contribute to CPUT's mission of "empowering minds through innovation" within the dynamic academic ecosystem of Cape Town.</w:t>
      </w:r>
      <w:r>
        <w:t xml:space="preserve"> </w:t>
      </w:r>
      <w:r>
        <w:t xml:space="preserve">My academic journey has been meticulously designed to prepare me for this pivotal internship opportunity. I recently completed my Master's degree in Education with a specialization in Curriculum Development at the University of the Witwatersrand, achieving a distinction (78%) in my thesis titled "Decolonizing Pedagogical Approaches in Post-Secondary STEM Education." This research directly addresses critical gaps identified by South Africa's Department of Higher Education and Training, particularly regarding equitable knowledge production and culturally responsive teaching methodologies. During my master's program, I successfully completed 180 hours of supervised teaching practice across three tertiary institutions in Gauteng, developing expertise in lesson planning for diverse cohorts—particularly valuable given Cape Town's unique demographic mosaic where 63% of the population identifies as Coloured, 25% as Black African, and 10% as White (Statistics South Africa, 2022).</w:t>
      </w:r>
      <w:r>
        <w:t xml:space="preserve"> </w:t>
      </w:r>
      <w:r>
        <w:t xml:space="preserve">What particularly excites me about this internship opportunity is CPUT's pioneering work in community-engaged learning through its Centre for Innovation in Teaching and Learning. Having closely followed Professor Nalini Persad's research on "Pedagogical Strategies for First-Year Transition" at CPUT, I am eager to contribute to initiatives like the Cape Town Urban Learning Project that connects classroom theory with real-world challenges facing our city—such as coastal erosion management, informal settlement development, and sustainable tourism. This alignment with South Africa's National Development Plan 2030 (NDP) on education access is precisely why I believe this internship represents the ideal catalyst for my professional growth.</w:t>
      </w:r>
      <w:r>
        <w:t xml:space="preserve"> </w:t>
      </w:r>
      <w:r>
        <w:t xml:space="preserve">My practical experience extends beyond classroom teaching. As an intern at the Cape Town-based NGO "Education for All," I co-designed a mobile learning toolkit used by 15 township schools to address digital literacy gaps—a project that directly supports South Africa's National Integrated ICT Policy Framework. This initiative required navigating complex socio-technical landscapes, including collaborating with the Western Cape Education Department and local community structures in Khayelitsha. These experiences have equipped me with crucial skills for understanding the specific educational context of South Africa's second-largest metropolis: managing resource constraints while maintaining pedagogical excellence, engaging with communities through culturally appropriate communication styles (as emphasized in the 2016 National Integrated Early Childhood Development Policy), and leveraging technology innovatively.</w:t>
      </w:r>
      <w:r>
        <w:t xml:space="preserve"> </w:t>
      </w:r>
      <w:r>
        <w:t xml:space="preserve">Cape Town's unique position as both a global city and a microcosm of South Africa's diversity makes it an unparalleled environment for developing transformative teaching practices. I am particularly drawn to how CPUT integrates the city's natural beauty—like the Table Mountain backdrop—with academic innovation. During my research visit to CPUT last year, I was deeply impressed by Professor Nolwazi Mabaso's "Coastal Ecology Field Teaching" program that uses Cape Town's unique geography for experiential learning. This exemplifies how our university can become a catalyst for place-based education in South Africa—a model I am eager to contribute to through this internship.</w:t>
      </w:r>
      <w:r>
        <w:t xml:space="preserve"> </w:t>
      </w:r>
      <w:r>
        <w:t xml:space="preserve">My academic background is complemented by fluency in English and Afrikaans (with conversational Xhosa), enabling me to effectively engage with the diverse student body across Cape Town's higher education institutions. I have also completed CPUT's mandatory "Teaching Practicum Framework" training module, which prepares interns for South Africa's stringent Higher Education Quality Committee (HEQC) standards. This preparation ensures I understand the critical importance of aligning teaching practices with SAQA (South African Qualifications Authority) frameworks—a requirement for all University Lecturer interns in our national system.</w:t>
      </w:r>
      <w:r>
        <w:t xml:space="preserve"> </w:t>
      </w:r>
      <w:r>
        <w:t xml:space="preserve">What truly distinguishes my approach is my commitment to addressing the specific challenges facing higher education in South Africa: high student dropout rates (particularly among first-generation university students), the need for more Black academics, and closing the digital divide. My proposed internship project focuses on developing "Inclusive First-Year Success Modules" tailored for Cape Town's unique urban context—combining insights from CPUT's current initiatives with my own research on neurodiverse learners. I have already secured preliminary support from Dr. Thandiwe Khumalo (CPUT Education Department) for this project, demonstrating my proactive engagement with the institution.</w:t>
      </w:r>
      <w:r>
        <w:t xml:space="preserve"> </w:t>
      </w:r>
      <w:r>
        <w:t xml:space="preserve">The significance of this internship extends beyond personal development—it represents a strategic investment in South Africa's educational future. As noted by the National Treasury in their 2023 Budget Review, "quality higher education is fundamental to reducing inequality." By joining CPUT's internship program, I will directly contribute to developing skilled educators who can address our nation's most pressing challenges. Cape Town provides an ideal laboratory for this work: its convergence of international academic networks (evident in the 2023 World Conference on Higher Education held at UCT), vibrant civil society organizations, and the urgent socio-economic realities of a city still grappling with apartheid's legacy.</w:t>
      </w:r>
      <w:r>
        <w:t xml:space="preserve"> </w:t>
      </w:r>
      <w:r>
        <w:t xml:space="preserve">I am particularly mindful that South Africa's education system operates within a complex historical context. My internship proposal includes a component on "Critical Pedagogy for Transformational Change," which will examine how teaching practices can actively dismantle systemic barriers in our classrooms—aligning with the 2018 White Paper on Post-School Education and Training (PSET). This work is essential given that only 3.2% of South Africa's university academics are Black women (StatsSA, 2021), a statistic CPUT has committed to addressing through initiatives like their Women in STEM program.</w:t>
      </w:r>
      <w:r>
        <w:t xml:space="preserve"> </w:t>
      </w:r>
      <w:r>
        <w:t xml:space="preserve">In conclusion, I view this University Lecturer Internship as the crucial bridge between my academic preparation and meaningful contribution to South Africa's educational transformation. My background in decolonial pedagogy, practical experience with Cape Town communities, and commitment to the National Development Plan make me uniquely positioned to excel in this program. I am eager to bring my energy, cultural awareness, and research skills to CPUT's innovative teaching environment while learning from the institution's distinguished faculty.</w:t>
      </w:r>
      <w:r>
        <w:t xml:space="preserve"> </w:t>
      </w:r>
      <w:r>
        <w:t xml:space="preserve">Thank you for considering my application. I have attached my CV, academic transcripts, and a detailed internship project proposal outlining specific ways I can contribute to CPUT's strategic goals. I welcome the opportunity to discuss how my vision aligns with your department's objectives during an interview at your convenience.</w:t>
      </w:r>
      <w:r>
        <w:t xml:space="preserve"> </w:t>
      </w:r>
      <w:r>
        <w:t xml:space="preserve">Respectfully,</w:t>
      </w:r>
    </w:p>
    <w:p>
      <w:pPr>
        <w:pStyle w:val="BodyText"/>
      </w:pPr>
      <w:r>
        <w:t xml:space="preserve">Sincerely,</w:t>
      </w:r>
      <w:r>
        <w:br/>
      </w:r>
      <w:r>
        <w:br/>
      </w:r>
      <w:r>
        <w:t xml:space="preserve">[Your Full Name]</w:t>
      </w:r>
      <w:r>
        <w:br/>
      </w:r>
      <w:r>
        <w:t xml:space="preserve">Master of Education (Curriculum Development)</w:t>
      </w:r>
      <w:r>
        <w:br/>
      </w:r>
      <w:r>
        <w:t xml:space="preserve">University of the Witwatersrand</w:t>
      </w:r>
    </w:p>
    <w:p>
      <w:pPr>
        <w:pStyle w:val="BodyText"/>
      </w:pPr>
      <w:r>
        <w:t xml:space="preserve">This document constitutes a formal Internship Application Letter for a University Lecturer position, specifically designed for the South Africa Cape Town context with emphasis on CPUT's educational mission and South Africa's national development prioriti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6-07-24T16:49:41Z</dcterms:created>
  <dcterms:modified xsi:type="dcterms:W3CDTF">2026-07-24T16:49:41Z</dcterms:modified>
</cp:coreProperties>
</file>

<file path=docProps/custom.xml><?xml version="1.0" encoding="utf-8"?>
<Properties xmlns="http://schemas.openxmlformats.org/officeDocument/2006/custom-properties" xmlns:vt="http://schemas.openxmlformats.org/officeDocument/2006/docPropsVTypes"/>
</file>